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00692" w14:textId="19D53B95" w:rsidR="00253931" w:rsidRPr="00253931" w:rsidRDefault="00CC32F7" w:rsidP="00253931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64340-</w:t>
      </w:r>
      <w:r w:rsidR="00253931" w:rsidRPr="00253931">
        <w:rPr>
          <w:rFonts w:hint="eastAsia"/>
          <w:b/>
          <w:bCs/>
          <w:sz w:val="28"/>
          <w:szCs w:val="28"/>
        </w:rPr>
        <w:t>Sc</w:t>
      </w:r>
      <w:r w:rsidR="00253931" w:rsidRPr="00253931">
        <w:rPr>
          <w:b/>
          <w:bCs/>
          <w:sz w:val="28"/>
          <w:szCs w:val="28"/>
        </w:rPr>
        <w:t>reenshot Summary</w:t>
      </w:r>
    </w:p>
    <w:p w14:paraId="583FE901" w14:textId="77777777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1</w:t>
      </w:r>
    </w:p>
    <w:p w14:paraId="202BACC5" w14:textId="011700EC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1.2 (</w:t>
      </w:r>
      <w:r w:rsidRPr="00253931">
        <w:t>Software is being opened</w:t>
      </w:r>
      <w:r>
        <w:t xml:space="preserve">) </w:t>
      </w:r>
      <w:r w:rsidRPr="00B378E9">
        <w:rPr>
          <w:color w:val="FF0000"/>
        </w:rPr>
        <w:t>00:00-00:</w:t>
      </w:r>
      <w:r w:rsidR="009C5677">
        <w:rPr>
          <w:color w:val="FF0000"/>
        </w:rPr>
        <w:t>16</w:t>
      </w:r>
    </w:p>
    <w:p w14:paraId="20DBFD18" w14:textId="5364C64C" w:rsidR="00253931" w:rsidRDefault="00253931">
      <w:r>
        <w:t xml:space="preserve"> </w:t>
      </w:r>
    </w:p>
    <w:p w14:paraId="798BC054" w14:textId="0EC8D344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2</w:t>
      </w:r>
    </w:p>
    <w:p w14:paraId="015E462A" w14:textId="6F43A8A6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2.1 (</w:t>
      </w:r>
      <w:r w:rsidRPr="00253931">
        <w:t>Focus is being adjusted</w:t>
      </w:r>
      <w:r>
        <w:t xml:space="preserve">) </w:t>
      </w:r>
      <w:r w:rsidRPr="00B378E9">
        <w:rPr>
          <w:color w:val="FF0000"/>
        </w:rPr>
        <w:t>00:00-00:</w:t>
      </w:r>
      <w:r w:rsidR="009C5677">
        <w:rPr>
          <w:color w:val="FF0000"/>
        </w:rPr>
        <w:t>12</w:t>
      </w:r>
    </w:p>
    <w:p w14:paraId="35C6AB90" w14:textId="18B65F40" w:rsidR="002B3AE5" w:rsidRDefault="002B3AE5"/>
    <w:p w14:paraId="2E184FAB" w14:textId="26018641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3</w:t>
      </w:r>
    </w:p>
    <w:p w14:paraId="75B512EB" w14:textId="44F927F7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</w:t>
      </w:r>
      <w:r w:rsidR="00B378E9">
        <w:t>3.1</w:t>
      </w:r>
      <w:r>
        <w:t xml:space="preserve"> (</w:t>
      </w:r>
      <w:r w:rsidR="00B378E9" w:rsidRPr="00B378E9">
        <w:t>Scanning parameters being set</w:t>
      </w:r>
      <w:r>
        <w:t xml:space="preserve">) </w:t>
      </w:r>
      <w:r w:rsidRPr="00B378E9">
        <w:rPr>
          <w:color w:val="FF0000"/>
        </w:rPr>
        <w:t>00:00-00:</w:t>
      </w:r>
      <w:r w:rsidR="009C5677">
        <w:rPr>
          <w:color w:val="FF0000"/>
        </w:rPr>
        <w:t>49</w:t>
      </w:r>
    </w:p>
    <w:p w14:paraId="2770D140" w14:textId="3EA3C7FB" w:rsidR="00253931" w:rsidRDefault="00253931"/>
    <w:p w14:paraId="0A86BDC1" w14:textId="3A878B39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4</w:t>
      </w:r>
    </w:p>
    <w:p w14:paraId="6E2A43A4" w14:textId="145C0784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</w:t>
      </w:r>
      <w:r w:rsidR="00B378E9">
        <w:t>4.1</w:t>
      </w:r>
      <w:r>
        <w:t xml:space="preserve"> (</w:t>
      </w:r>
      <w:r w:rsidR="00B378E9" w:rsidRPr="00B378E9">
        <w:t>Conduct the FRAP assay</w:t>
      </w:r>
      <w:r>
        <w:t xml:space="preserve">) </w:t>
      </w:r>
      <w:r w:rsidRPr="00B378E9">
        <w:rPr>
          <w:color w:val="FF0000"/>
        </w:rPr>
        <w:t>00:00-00:0</w:t>
      </w:r>
      <w:r w:rsidR="009C5677">
        <w:rPr>
          <w:color w:val="FF0000"/>
        </w:rPr>
        <w:t>3</w:t>
      </w:r>
    </w:p>
    <w:p w14:paraId="2C3BBB21" w14:textId="6671E310" w:rsidR="00253931" w:rsidRDefault="00253931"/>
    <w:p w14:paraId="147EF12B" w14:textId="592C2AA5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5</w:t>
      </w:r>
    </w:p>
    <w:p w14:paraId="64F6CC9F" w14:textId="43F23C6E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</w:t>
      </w:r>
      <w:r w:rsidR="00B378E9">
        <w:t>5</w:t>
      </w:r>
      <w:r>
        <w:t>.</w:t>
      </w:r>
      <w:r w:rsidR="00B378E9">
        <w:t>1</w:t>
      </w:r>
      <w:r>
        <w:t xml:space="preserve"> (</w:t>
      </w:r>
      <w:r w:rsidR="00B378E9" w:rsidRPr="00B378E9">
        <w:t>Experiment regions are being selected</w:t>
      </w:r>
      <w:r>
        <w:t xml:space="preserve">) </w:t>
      </w:r>
      <w:r w:rsidRPr="00B378E9">
        <w:rPr>
          <w:color w:val="FF0000"/>
        </w:rPr>
        <w:t>00:00-00:</w:t>
      </w:r>
      <w:r w:rsidR="009C5677">
        <w:rPr>
          <w:color w:val="FF0000"/>
        </w:rPr>
        <w:t>18</w:t>
      </w:r>
    </w:p>
    <w:p w14:paraId="3A20B9A6" w14:textId="6B14CCF8" w:rsidR="00253931" w:rsidRDefault="00253931"/>
    <w:p w14:paraId="104425F2" w14:textId="7FBCB20D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6</w:t>
      </w:r>
    </w:p>
    <w:p w14:paraId="2170749B" w14:textId="5A0220E6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</w:t>
      </w:r>
      <w:r w:rsidR="00B378E9">
        <w:t>6.1</w:t>
      </w:r>
      <w:r>
        <w:t xml:space="preserve"> (</w:t>
      </w:r>
      <w:r w:rsidR="00B378E9" w:rsidRPr="00B378E9">
        <w:t>Time-lapse parameters and bleaching parameters are being entered</w:t>
      </w:r>
      <w:r>
        <w:t xml:space="preserve">) </w:t>
      </w:r>
      <w:r w:rsidRPr="00B378E9">
        <w:rPr>
          <w:color w:val="FF0000"/>
        </w:rPr>
        <w:t>00:00-00:</w:t>
      </w:r>
      <w:r w:rsidR="009C5677">
        <w:rPr>
          <w:color w:val="FF0000"/>
        </w:rPr>
        <w:t>11</w:t>
      </w:r>
    </w:p>
    <w:p w14:paraId="180844CD" w14:textId="723620EB" w:rsidR="00253931" w:rsidRDefault="00253931"/>
    <w:p w14:paraId="22F0769B" w14:textId="0DA95E0A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7</w:t>
      </w:r>
    </w:p>
    <w:p w14:paraId="7E02E57B" w14:textId="1BE513B3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</w:t>
      </w:r>
      <w:r w:rsidR="00B378E9">
        <w:t>7.1</w:t>
      </w:r>
      <w:r>
        <w:t xml:space="preserve"> (</w:t>
      </w:r>
      <w:r w:rsidR="00B378E9" w:rsidRPr="00B378E9">
        <w:t>Laser checkboxes are being selected and ‘start experiment’ is being clicked</w:t>
      </w:r>
      <w:r>
        <w:t xml:space="preserve">) </w:t>
      </w:r>
      <w:r w:rsidRPr="00B378E9">
        <w:rPr>
          <w:color w:val="FF0000"/>
        </w:rPr>
        <w:t>00:00-0</w:t>
      </w:r>
      <w:r w:rsidR="009C5677">
        <w:rPr>
          <w:color w:val="FF0000"/>
        </w:rPr>
        <w:t>1</w:t>
      </w:r>
      <w:r w:rsidRPr="00B378E9">
        <w:rPr>
          <w:color w:val="FF0000"/>
        </w:rPr>
        <w:t>:</w:t>
      </w:r>
      <w:r w:rsidR="009C5677">
        <w:rPr>
          <w:color w:val="FF0000"/>
        </w:rPr>
        <w:t>1</w:t>
      </w:r>
      <w:r w:rsidR="000A45A6">
        <w:rPr>
          <w:color w:val="FF0000"/>
        </w:rPr>
        <w:t>4</w:t>
      </w:r>
    </w:p>
    <w:p w14:paraId="2199C392" w14:textId="35896FAA" w:rsidR="00253931" w:rsidRDefault="00253931"/>
    <w:p w14:paraId="7623B0F2" w14:textId="7CB07192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8</w:t>
      </w:r>
    </w:p>
    <w:p w14:paraId="52482654" w14:textId="6D34F269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</w:t>
      </w:r>
      <w:r w:rsidR="00B378E9">
        <w:t>9.1</w:t>
      </w:r>
      <w:r>
        <w:t xml:space="preserve"> (</w:t>
      </w:r>
      <w:proofErr w:type="spellStart"/>
      <w:r w:rsidR="00B378E9" w:rsidRPr="00B378E9">
        <w:t>Nanobars</w:t>
      </w:r>
      <w:proofErr w:type="spellEnd"/>
      <w:r w:rsidR="00B378E9" w:rsidRPr="00B378E9">
        <w:t xml:space="preserve"> is being refocused and scanning parameters are being set</w:t>
      </w:r>
      <w:r>
        <w:t xml:space="preserve">) </w:t>
      </w:r>
      <w:r w:rsidRPr="00B378E9">
        <w:rPr>
          <w:color w:val="FF0000"/>
        </w:rPr>
        <w:t>00:00-00:</w:t>
      </w:r>
      <w:r w:rsidR="009C5677">
        <w:rPr>
          <w:color w:val="FF0000"/>
        </w:rPr>
        <w:t>5</w:t>
      </w:r>
      <w:r w:rsidR="000A45A6">
        <w:rPr>
          <w:color w:val="FF0000"/>
        </w:rPr>
        <w:t>6</w:t>
      </w:r>
    </w:p>
    <w:p w14:paraId="28C634C9" w14:textId="77777777" w:rsidR="00253931" w:rsidRDefault="00253931" w:rsidP="00253931">
      <w:pPr>
        <w:pStyle w:val="ListParagraph"/>
        <w:ind w:left="420" w:firstLineChars="0" w:firstLine="0"/>
      </w:pPr>
    </w:p>
    <w:p w14:paraId="34F34C71" w14:textId="1A910F8E" w:rsidR="00253931" w:rsidRDefault="00253931" w:rsidP="00253931">
      <w:pPr>
        <w:pStyle w:val="ListParagraph"/>
        <w:numPr>
          <w:ilvl w:val="0"/>
          <w:numId w:val="1"/>
        </w:numPr>
        <w:ind w:firstLineChars="0"/>
      </w:pPr>
      <w:r>
        <w:t>64340_screenshot_9</w:t>
      </w:r>
    </w:p>
    <w:p w14:paraId="74C8626A" w14:textId="7669C895" w:rsidR="00253931" w:rsidRDefault="00253931" w:rsidP="00B378E9">
      <w:pPr>
        <w:pStyle w:val="ListParagraph"/>
        <w:numPr>
          <w:ilvl w:val="0"/>
          <w:numId w:val="2"/>
        </w:numPr>
        <w:ind w:firstLineChars="0"/>
      </w:pPr>
      <w:r>
        <w:t>5.</w:t>
      </w:r>
      <w:r w:rsidR="00B378E9">
        <w:t>10</w:t>
      </w:r>
      <w:r>
        <w:t>.</w:t>
      </w:r>
      <w:r w:rsidR="00B378E9">
        <w:t>1</w:t>
      </w:r>
      <w:r>
        <w:t xml:space="preserve"> (</w:t>
      </w:r>
      <w:r w:rsidR="00B378E9" w:rsidRPr="00B378E9">
        <w:t>Experiment regions are being selected</w:t>
      </w:r>
      <w:r>
        <w:t xml:space="preserve">) </w:t>
      </w:r>
      <w:r w:rsidRPr="00B378E9">
        <w:rPr>
          <w:color w:val="FF0000"/>
        </w:rPr>
        <w:t>00:00-00:</w:t>
      </w:r>
      <w:r w:rsidR="00C0697F">
        <w:rPr>
          <w:color w:val="FF0000"/>
        </w:rPr>
        <w:t>36</w:t>
      </w:r>
    </w:p>
    <w:p w14:paraId="5D7812C2" w14:textId="227684F4" w:rsidR="00B378E9" w:rsidRDefault="00B378E9" w:rsidP="00B378E9">
      <w:pPr>
        <w:pStyle w:val="ListParagraph"/>
        <w:numPr>
          <w:ilvl w:val="0"/>
          <w:numId w:val="2"/>
        </w:numPr>
        <w:ind w:firstLineChars="0"/>
      </w:pPr>
      <w:r>
        <w:t>5.10.2 (</w:t>
      </w:r>
      <w:r w:rsidRPr="00B378E9">
        <w:t>Conduct FRAP assay</w:t>
      </w:r>
      <w:r>
        <w:t xml:space="preserve">) </w:t>
      </w:r>
      <w:r w:rsidRPr="00B378E9">
        <w:rPr>
          <w:color w:val="FF0000"/>
        </w:rPr>
        <w:t>00:</w:t>
      </w:r>
      <w:r w:rsidR="00C0697F">
        <w:rPr>
          <w:color w:val="FF0000"/>
        </w:rPr>
        <w:t>36</w:t>
      </w:r>
      <w:r w:rsidRPr="00B378E9">
        <w:rPr>
          <w:color w:val="FF0000"/>
        </w:rPr>
        <w:t>-0</w:t>
      </w:r>
      <w:r w:rsidR="00C0697F">
        <w:rPr>
          <w:color w:val="FF0000"/>
        </w:rPr>
        <w:t>1</w:t>
      </w:r>
      <w:r w:rsidRPr="00B378E9">
        <w:rPr>
          <w:color w:val="FF0000"/>
        </w:rPr>
        <w:t>:</w:t>
      </w:r>
      <w:r w:rsidR="00C0697F">
        <w:rPr>
          <w:color w:val="FF0000"/>
        </w:rPr>
        <w:t>13</w:t>
      </w:r>
    </w:p>
    <w:p w14:paraId="6274774A" w14:textId="70AF6BA7" w:rsidR="00B378E9" w:rsidRDefault="00B378E9" w:rsidP="00B378E9">
      <w:pPr>
        <w:pStyle w:val="ListParagraph"/>
        <w:numPr>
          <w:ilvl w:val="0"/>
          <w:numId w:val="2"/>
        </w:numPr>
        <w:ind w:firstLineChars="0"/>
      </w:pPr>
      <w:r>
        <w:t>5.10.3 (</w:t>
      </w:r>
      <w:r w:rsidRPr="00B378E9">
        <w:t>Perform time-lapse imaging</w:t>
      </w:r>
      <w:r>
        <w:t xml:space="preserve">) </w:t>
      </w:r>
      <w:r w:rsidRPr="00B378E9">
        <w:rPr>
          <w:color w:val="FF0000"/>
        </w:rPr>
        <w:t>0</w:t>
      </w:r>
      <w:r w:rsidR="00C0697F">
        <w:rPr>
          <w:color w:val="FF0000"/>
        </w:rPr>
        <w:t>1</w:t>
      </w:r>
      <w:r w:rsidRPr="00B378E9">
        <w:rPr>
          <w:color w:val="FF0000"/>
        </w:rPr>
        <w:t>:</w:t>
      </w:r>
      <w:r w:rsidR="00C0697F">
        <w:rPr>
          <w:color w:val="FF0000"/>
        </w:rPr>
        <w:t>13</w:t>
      </w:r>
      <w:r w:rsidRPr="00B378E9">
        <w:rPr>
          <w:color w:val="FF0000"/>
        </w:rPr>
        <w:t>-0</w:t>
      </w:r>
      <w:r w:rsidR="00C0697F">
        <w:rPr>
          <w:color w:val="FF0000"/>
        </w:rPr>
        <w:t>1</w:t>
      </w:r>
      <w:r w:rsidRPr="00B378E9">
        <w:rPr>
          <w:color w:val="FF0000"/>
        </w:rPr>
        <w:t>:</w:t>
      </w:r>
      <w:r w:rsidR="000A45A6">
        <w:rPr>
          <w:color w:val="FF0000"/>
        </w:rPr>
        <w:t>48</w:t>
      </w:r>
    </w:p>
    <w:p w14:paraId="1A4829CB" w14:textId="77777777" w:rsidR="00B378E9" w:rsidRPr="00B378E9" w:rsidRDefault="00B378E9" w:rsidP="00253931">
      <w:pPr>
        <w:pStyle w:val="ListParagraph"/>
        <w:ind w:left="420" w:firstLineChars="0" w:firstLine="0"/>
      </w:pPr>
    </w:p>
    <w:p w14:paraId="748D91EA" w14:textId="77777777" w:rsidR="00253931" w:rsidRPr="00B378E9" w:rsidRDefault="00253931"/>
    <w:sectPr w:rsidR="00253931" w:rsidRPr="00B378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AF5DB" w14:textId="77777777" w:rsidR="00635467" w:rsidRDefault="00635467" w:rsidP="000A45A6">
      <w:r>
        <w:separator/>
      </w:r>
    </w:p>
  </w:endnote>
  <w:endnote w:type="continuationSeparator" w:id="0">
    <w:p w14:paraId="61C53C9A" w14:textId="77777777" w:rsidR="00635467" w:rsidRDefault="00635467" w:rsidP="000A4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5A887" w14:textId="77777777" w:rsidR="00635467" w:rsidRDefault="00635467" w:rsidP="000A45A6">
      <w:r>
        <w:separator/>
      </w:r>
    </w:p>
  </w:footnote>
  <w:footnote w:type="continuationSeparator" w:id="0">
    <w:p w14:paraId="15C14886" w14:textId="77777777" w:rsidR="00635467" w:rsidRDefault="00635467" w:rsidP="000A4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73060"/>
    <w:multiLevelType w:val="hybridMultilevel"/>
    <w:tmpl w:val="5C4EAF1E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4ED805AB"/>
    <w:multiLevelType w:val="hybridMultilevel"/>
    <w:tmpl w:val="44FA8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30718769">
    <w:abstractNumId w:val="1"/>
  </w:num>
  <w:num w:numId="2" w16cid:durableId="1693459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wNDc2tzAzsjQyMzVU0lEKTi0uzszPAykwrAUA6g6fJCwAAAA="/>
  </w:docVars>
  <w:rsids>
    <w:rsidRoot w:val="00B00B12"/>
    <w:rsid w:val="000A45A6"/>
    <w:rsid w:val="00253931"/>
    <w:rsid w:val="002B3AE5"/>
    <w:rsid w:val="00573C60"/>
    <w:rsid w:val="00635467"/>
    <w:rsid w:val="009C5677"/>
    <w:rsid w:val="00A71AED"/>
    <w:rsid w:val="00B00B12"/>
    <w:rsid w:val="00B378E9"/>
    <w:rsid w:val="00C0697F"/>
    <w:rsid w:val="00CC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08F5C1"/>
  <w15:chartTrackingRefBased/>
  <w15:docId w15:val="{40F8D493-5A6F-4E15-8D74-9515927BD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931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0A45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A45A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A45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A45A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佳伟</dc:creator>
  <cp:keywords/>
  <dc:description/>
  <cp:lastModifiedBy>Xinwen Miao</cp:lastModifiedBy>
  <cp:revision>5</cp:revision>
  <dcterms:created xsi:type="dcterms:W3CDTF">2022-08-25T10:36:00Z</dcterms:created>
  <dcterms:modified xsi:type="dcterms:W3CDTF">2022-08-25T11:27:00Z</dcterms:modified>
</cp:coreProperties>
</file>